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9E043" w14:textId="31F284CB" w:rsidR="00B96FCF" w:rsidRDefault="00B96FCF" w:rsidP="00600AB5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  <w:u w:val="single"/>
          <w:lang w:val="en-GB"/>
        </w:rPr>
      </w:pPr>
      <w:r>
        <w:rPr>
          <w:noProof/>
        </w:rPr>
        <w:drawing>
          <wp:inline distT="0" distB="0" distL="0" distR="0" wp14:anchorId="22D5BBC2" wp14:editId="6656D44A">
            <wp:extent cx="1548462" cy="956733"/>
            <wp:effectExtent l="0" t="0" r="1270" b="0"/>
            <wp:docPr id="1410282528" name="Picture 2" descr="EGM's Digital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GM's Digital Signa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435" cy="103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0AB5">
        <w:rPr>
          <w:rFonts w:asciiTheme="minorHAnsi" w:eastAsia="Arial" w:hAnsiTheme="minorHAnsi" w:cstheme="minorHAnsi"/>
          <w:b/>
          <w:bCs/>
          <w:color w:val="000000" w:themeColor="text1"/>
          <w:sz w:val="36"/>
          <w:szCs w:val="36"/>
          <w:u w:val="single"/>
          <w:lang w:val="en-GB"/>
        </w:rPr>
        <w:t xml:space="preserve"> </w:t>
      </w:r>
      <w:r w:rsidR="00600AB5">
        <w:fldChar w:fldCharType="begin"/>
      </w:r>
      <w:r w:rsidR="00600AB5">
        <w:instrText xml:space="preserve"> INCLUDEPICTURE "https://media.licdn.com/dms/image/D5603AQFTKfv8PYdSKA/profile-displayphoto-shrink_800_800/0/1689647960103?e=2147483647&amp;v=beta&amp;t=uMkiisg26KdMkkejNO2Hgs_qyEob-c9pNk9TCUcwIb4" \* MERGEFORMATINET </w:instrText>
      </w:r>
      <w:r w:rsidR="00600AB5">
        <w:fldChar w:fldCharType="separate"/>
      </w:r>
      <w:r w:rsidR="00600AB5">
        <w:rPr>
          <w:noProof/>
        </w:rPr>
        <w:drawing>
          <wp:inline distT="0" distB="0" distL="0" distR="0" wp14:anchorId="5E2BAF5E" wp14:editId="4748D088">
            <wp:extent cx="1277483" cy="956310"/>
            <wp:effectExtent l="0" t="0" r="5715" b="0"/>
            <wp:docPr id="1537435814" name="Picture 1" descr="Nigerian Members Chapter EGM | Linked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gerian Members Chapter EGM | Linked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2176" cy="1034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0AB5">
        <w:fldChar w:fldCharType="end"/>
      </w:r>
    </w:p>
    <w:p w14:paraId="03C1A223" w14:textId="4461D1DE" w:rsidR="006865A1" w:rsidRPr="006865A1" w:rsidRDefault="006865A1" w:rsidP="006865A1">
      <w:pPr>
        <w:spacing w:line="360" w:lineRule="auto"/>
        <w:jc w:val="center"/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</w:pPr>
      <w:r w:rsidRPr="006865A1"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  <w:t xml:space="preserve">NOMINATION/APPLICATION FORM FOR 2024 ELECTION </w:t>
      </w:r>
      <w:proofErr w:type="gramStart"/>
      <w:r w:rsidRPr="006865A1"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  <w:t>CANDIDATES</w:t>
      </w:r>
      <w:proofErr w:type="gramEnd"/>
      <w:r w:rsidRPr="006865A1">
        <w:rPr>
          <w:rFonts w:ascii="Segoe UI" w:hAnsi="Segoe UI" w:cs="Segoe UI"/>
          <w:b/>
          <w:bCs/>
          <w:color w:val="0D0D0D"/>
          <w:u w:val="single"/>
          <w:shd w:val="clear" w:color="auto" w:fill="FFFFFF"/>
        </w:rPr>
        <w:t xml:space="preserve"> ENGINEERS GEOSCIENTISTS MANITOBA - NIGERIA CHAPTER</w:t>
      </w:r>
    </w:p>
    <w:p w14:paraId="71814058" w14:textId="0FC14004" w:rsidR="00187201" w:rsidRPr="00B96FCF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>Thank you for expressing your interest in running for a position on the Chapter Executive. Please complete this application form to officially submit your candidacy.</w:t>
      </w:r>
    </w:p>
    <w:p w14:paraId="1CDA6EB4" w14:textId="5A08A315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Personal Information:</w:t>
      </w:r>
    </w:p>
    <w:p w14:paraId="17C331A6" w14:textId="77777777" w:rsidR="00B96FCF" w:rsidRDefault="00187201" w:rsidP="00E2137A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Full Name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33B23C98" w14:textId="77777777" w:rsidR="00B96FCF" w:rsidRDefault="00187201" w:rsidP="00E2137A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Membership ID</w:t>
      </w:r>
      <w:proofErr w:type="gramStart"/>
      <w:r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</w:t>
      </w:r>
      <w:proofErr w:type="gramEnd"/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text]</w:t>
      </w:r>
    </w:p>
    <w:p w14:paraId="6931C280" w14:textId="74A687BC" w:rsidR="00040B5F" w:rsidRPr="00B96FCF" w:rsidRDefault="00187201" w:rsidP="00E2137A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rovide your Engineers Geoscientists Manitoba Membership ID</w:t>
      </w:r>
      <w:r w:rsidR="00E2137A"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0A55A8AA" w14:textId="1A4D5D1C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Contact Information:</w:t>
      </w:r>
    </w:p>
    <w:p w14:paraId="304E8776" w14:textId="77777777" w:rsidR="00B96FCF" w:rsidRDefault="00187201" w:rsidP="00E2137A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Email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667F337A" w14:textId="77777777" w:rsidR="00B96FCF" w:rsidRDefault="00187201" w:rsidP="00B96FCF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hone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6EEC5687" w14:textId="2E6EAA12" w:rsidR="00B96FCF" w:rsidRPr="00B96FCF" w:rsidRDefault="00187201" w:rsidP="00B96FCF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rofessional Background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(Civil, Mechanical etc.)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3C6156DB" w14:textId="67958A6D" w:rsidR="00187201" w:rsidRPr="00B96FCF" w:rsidRDefault="00B96FCF" w:rsidP="00B96FCF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Designation</w:t>
      </w:r>
      <w:r w:rsidR="00187201"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:</w:t>
      </w:r>
    </w:p>
    <w:p w14:paraId="7D4DE19A" w14:textId="0E25E3A6" w:rsidR="00187201" w:rsidRPr="00B96FCF" w:rsidRDefault="00187201" w:rsidP="00B96FCF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Professional Certifications/Licenses</w:t>
      </w:r>
      <w:r w:rsidR="00B96FCF" w:rsidRPr="00B96FCF">
        <w:rPr>
          <w:rFonts w:cstheme="minorHAnsi"/>
        </w:rPr>
        <w:t xml:space="preserve"> (</w:t>
      </w:r>
      <w:r w:rsidR="00B96FCF" w:rsidRPr="00B96FCF">
        <w:rPr>
          <w:rFonts w:cstheme="minorHAnsi"/>
          <w:sz w:val="24"/>
          <w:szCs w:val="24"/>
        </w:rPr>
        <w:t xml:space="preserve">EIT/GIT, </w:t>
      </w:r>
      <w:proofErr w:type="spellStart"/>
      <w:proofErr w:type="gramStart"/>
      <w:r w:rsidR="00B96FCF" w:rsidRPr="00B96FCF">
        <w:rPr>
          <w:rFonts w:cstheme="minorHAnsi"/>
          <w:sz w:val="24"/>
          <w:szCs w:val="24"/>
        </w:rPr>
        <w:t>P.Eng</w:t>
      </w:r>
      <w:proofErr w:type="spellEnd"/>
      <w:proofErr w:type="gramEnd"/>
      <w:r w:rsidR="00B96FCF" w:rsidRPr="00B96FCF">
        <w:rPr>
          <w:rFonts w:cstheme="minorHAnsi"/>
          <w:sz w:val="24"/>
          <w:szCs w:val="24"/>
        </w:rPr>
        <w:t>/</w:t>
      </w:r>
      <w:proofErr w:type="spellStart"/>
      <w:r w:rsidR="00B96FCF" w:rsidRPr="00B96FCF">
        <w:rPr>
          <w:rFonts w:cstheme="minorHAnsi"/>
          <w:sz w:val="24"/>
          <w:szCs w:val="24"/>
        </w:rPr>
        <w:t>P.Geo</w:t>
      </w:r>
      <w:proofErr w:type="spellEnd"/>
      <w:r w:rsidR="00B96FCF" w:rsidRPr="00B96FCF">
        <w:rPr>
          <w:rFonts w:cstheme="minorHAnsi"/>
        </w:rPr>
        <w:t>)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>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4C076C34" w14:textId="2DAA6DF6" w:rsidR="0081409E" w:rsidRPr="00B96FCF" w:rsidRDefault="0081409E" w:rsidP="00B96FCF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Date Attained: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 xml:space="preserve"> [text]</w:t>
      </w:r>
    </w:p>
    <w:p w14:paraId="6F706663" w14:textId="77777777" w:rsidR="00B96FCF" w:rsidRDefault="00187201" w:rsidP="00E2137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urrent Employer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5F7CFF1C" w14:textId="77777777" w:rsidR="00B96FCF" w:rsidRDefault="00187201" w:rsidP="00E2137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urrent Position: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3C4562A5" w14:textId="3080FD2A" w:rsidR="00187201" w:rsidRPr="00B96FCF" w:rsidRDefault="00187201" w:rsidP="00E2137A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hapter Involvement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="00E2137A" w:rsidRPr="00B96FCF">
        <w:rPr>
          <w:rFonts w:asciiTheme="minorHAnsi" w:hAnsiTheme="minorHAnsi" w:cstheme="minorHAnsi"/>
          <w:color w:val="000000" w:themeColor="text1"/>
          <w:lang w:val="en-GB"/>
        </w:rPr>
        <w:t>(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>List any previous involvement in Engineers Geoscientists Manitoba or other professional organizations</w:t>
      </w:r>
      <w:r w:rsidR="00B560E8" w:rsidRPr="00B96FCF">
        <w:rPr>
          <w:rFonts w:asciiTheme="minorHAnsi" w:hAnsiTheme="minorHAnsi" w:cstheme="minorHAnsi"/>
          <w:color w:val="000000" w:themeColor="text1"/>
          <w:lang w:val="en-GB"/>
        </w:rPr>
        <w:t>)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: </w:t>
      </w:r>
      <w:r w:rsidR="00B96FCF"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0B27131D" w14:textId="77777777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Select the Position:</w:t>
      </w:r>
    </w:p>
    <w:p w14:paraId="7514FB40" w14:textId="1F4D0821" w:rsidR="00187201" w:rsidRP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 xml:space="preserve">Instruction: </w:t>
      </w:r>
      <w:r w:rsidR="00E2137A" w:rsidRPr="00B96FC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Bold/underline</w:t>
      </w:r>
      <w:r w:rsidR="00187201" w:rsidRPr="00B96FC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 xml:space="preserve"> for the position you are applying for:</w:t>
      </w:r>
    </w:p>
    <w:p w14:paraId="0000EDF3" w14:textId="77777777" w:rsidR="00B560E8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Chair</w:t>
      </w:r>
    </w:p>
    <w:p w14:paraId="4E2104F8" w14:textId="0325EF6D" w:rsidR="00B560E8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Vice Chair</w:t>
      </w:r>
    </w:p>
    <w:p w14:paraId="6067F64D" w14:textId="5AB5951A" w:rsidR="00B560E8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Public Relations Officer</w:t>
      </w:r>
      <w:r w:rsidR="00B560E8" w:rsidRPr="002C0DDD">
        <w:rPr>
          <w:rFonts w:asciiTheme="minorHAnsi" w:hAnsiTheme="minorHAnsi" w:cstheme="minorHAnsi"/>
          <w:color w:val="000000" w:themeColor="text1"/>
          <w:lang w:val="en-GB"/>
        </w:rPr>
        <w:t xml:space="preserve"> (PRO)</w:t>
      </w:r>
    </w:p>
    <w:p w14:paraId="1AA1F625" w14:textId="1CFAC072" w:rsidR="00B560E8" w:rsidRPr="002C0DDD" w:rsidRDefault="00B560E8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 xml:space="preserve">Assistant Public Relations </w:t>
      </w:r>
      <w:proofErr w:type="gramStart"/>
      <w:r w:rsidRPr="002C0DDD">
        <w:rPr>
          <w:rFonts w:asciiTheme="minorHAnsi" w:hAnsiTheme="minorHAnsi" w:cstheme="minorHAnsi"/>
          <w:color w:val="000000" w:themeColor="text1"/>
          <w:lang w:val="en-GB"/>
        </w:rPr>
        <w:t>Officer(</w:t>
      </w:r>
      <w:proofErr w:type="gramEnd"/>
      <w:r w:rsidRPr="002C0DDD">
        <w:rPr>
          <w:rFonts w:asciiTheme="minorHAnsi" w:hAnsiTheme="minorHAnsi" w:cstheme="minorHAnsi"/>
          <w:color w:val="000000" w:themeColor="text1"/>
          <w:lang w:val="en-GB"/>
        </w:rPr>
        <w:t>PRO)</w:t>
      </w:r>
    </w:p>
    <w:p w14:paraId="72C78811" w14:textId="77777777" w:rsidR="00B560E8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Secretar</w:t>
      </w:r>
      <w:r w:rsidR="00B560E8" w:rsidRPr="002C0DDD">
        <w:rPr>
          <w:rFonts w:asciiTheme="minorHAnsi" w:hAnsiTheme="minorHAnsi" w:cstheme="minorHAnsi"/>
          <w:color w:val="000000" w:themeColor="text1"/>
          <w:lang w:val="en-GB"/>
        </w:rPr>
        <w:t>y</w:t>
      </w:r>
    </w:p>
    <w:p w14:paraId="3747F484" w14:textId="4D91AE50" w:rsidR="00D66DA4" w:rsidRPr="00D66DA4" w:rsidRDefault="00D66DA4" w:rsidP="00D66DA4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sz w:val="23"/>
          <w:szCs w:val="23"/>
        </w:rPr>
      </w:pPr>
      <w:r w:rsidRPr="00D66DA4">
        <w:rPr>
          <w:rFonts w:asciiTheme="minorHAnsi" w:hAnsiTheme="minorHAnsi" w:cstheme="minorHAnsi"/>
          <w:sz w:val="23"/>
          <w:szCs w:val="23"/>
        </w:rPr>
        <w:t>Asst Secretary</w:t>
      </w:r>
    </w:p>
    <w:p w14:paraId="570D8AB2" w14:textId="1F1C2F6D" w:rsidR="00E2137A" w:rsidRPr="002C0DDD" w:rsidRDefault="00187201" w:rsidP="00E2137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2C0DDD">
        <w:rPr>
          <w:rFonts w:asciiTheme="minorHAnsi" w:hAnsiTheme="minorHAnsi" w:cstheme="minorHAnsi"/>
          <w:color w:val="000000" w:themeColor="text1"/>
          <w:lang w:val="en-GB"/>
        </w:rPr>
        <w:t>Treasurer</w:t>
      </w:r>
    </w:p>
    <w:p w14:paraId="21422740" w14:textId="11728187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Qualifications and Experience:</w:t>
      </w:r>
    </w:p>
    <w:p w14:paraId="5D3B48F4" w14:textId="4B181FAE" w:rsidR="00E2137A" w:rsidRPr="00B96FCF" w:rsidRDefault="00187201" w:rsidP="00B96FCF">
      <w:pPr>
        <w:pStyle w:val="ListParagraph"/>
        <w:numPr>
          <w:ilvl w:val="0"/>
          <w:numId w:val="41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lastRenderedPageBreak/>
        <w:t>Professional Experience:</w:t>
      </w:r>
      <w:r w:rsidR="00E2137A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 (</w:t>
      </w: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Number of years of professional experience in engineering or </w:t>
      </w:r>
      <w:proofErr w:type="spellStart"/>
      <w:proofErr w:type="gramStart"/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geoscience</w:t>
      </w:r>
      <w:r w:rsidR="00E2137A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.</w:t>
      </w: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Highlight</w:t>
      </w:r>
      <w:proofErr w:type="spellEnd"/>
      <w:proofErr w:type="gramEnd"/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 relevant roles, responsibilities, and achievements</w:t>
      </w:r>
      <w:r w:rsidR="00E2137A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).</w:t>
      </w:r>
    </w:p>
    <w:p w14:paraId="778431EC" w14:textId="45EEB1CC" w:rsidR="00040B5F" w:rsidRPr="00E2137A" w:rsidRDefault="00B96FCF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[text]</w:t>
      </w:r>
    </w:p>
    <w:p w14:paraId="6BE6DD02" w14:textId="7D429960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Leadership Experience:</w:t>
      </w:r>
    </w:p>
    <w:p w14:paraId="234D01FB" w14:textId="77777777" w:rsidR="00B96FCF" w:rsidRDefault="00B96FCF" w:rsidP="00E2137A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In less than 300 characters d</w:t>
      </w:r>
      <w:r w:rsidR="00187201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escribe any leadership roles held in your professional or community life</w:t>
      </w: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: </w:t>
      </w:r>
    </w:p>
    <w:p w14:paraId="23CEAC1C" w14:textId="4E3A07E0" w:rsidR="00187201" w:rsidRPr="00B96FCF" w:rsidRDefault="00B96FCF" w:rsidP="00B96FCF">
      <w:pPr>
        <w:pStyle w:val="ListParagraph"/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464069E4" w14:textId="77777777" w:rsidR="00B96FCF" w:rsidRDefault="00B96FCF" w:rsidP="00E2137A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 xml:space="preserve">In less than 300 characters </w:t>
      </w: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p</w:t>
      </w:r>
      <w:r w:rsidR="00187201"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rovide a brief statement outlining your vision and goals for the Chapter if elected</w:t>
      </w: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:</w:t>
      </w:r>
      <w:r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  <w:r w:rsidRPr="00B96FCF">
        <w:rPr>
          <w:rFonts w:asciiTheme="minorHAnsi" w:hAnsiTheme="minorHAnsi" w:cstheme="minorHAnsi"/>
          <w:color w:val="000000" w:themeColor="text1"/>
          <w:lang w:val="en-GB"/>
        </w:rPr>
        <w:t xml:space="preserve"> </w:t>
      </w:r>
    </w:p>
    <w:p w14:paraId="764E6475" w14:textId="5C51B959" w:rsidR="00187201" w:rsidRPr="00B96FCF" w:rsidRDefault="00B96FCF" w:rsidP="00B96FCF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5BFB2712" w14:textId="598DAAAF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Commitment:</w:t>
      </w:r>
    </w:p>
    <w:p w14:paraId="0C750A35" w14:textId="77777777" w:rsidR="00B96FCF" w:rsidRPr="00B96FCF" w:rsidRDefault="00187201" w:rsidP="00B96FCF">
      <w:pPr>
        <w:pStyle w:val="ListParagraph"/>
        <w:numPr>
          <w:ilvl w:val="0"/>
          <w:numId w:val="41"/>
        </w:numPr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lang w:val="en-GB"/>
        </w:rPr>
        <w:t>Confirm your commitment to fulfilling the responsibilities of the position and attending Chapter meetings and events</w:t>
      </w:r>
      <w:r w:rsidR="00B96FCF" w:rsidRPr="00B96FCF">
        <w:rPr>
          <w:rFonts w:asciiTheme="minorHAnsi" w:hAnsiTheme="minorHAnsi" w:cstheme="minorHAnsi"/>
          <w:color w:val="000000" w:themeColor="text1"/>
          <w:lang w:val="en-GB"/>
        </w:rPr>
        <w:t xml:space="preserve">: </w:t>
      </w:r>
    </w:p>
    <w:p w14:paraId="4D16BBF3" w14:textId="01154563" w:rsidR="00187201" w:rsidRDefault="00B96FCF" w:rsidP="00B96FCF">
      <w:pPr>
        <w:pStyle w:val="ListParagraph"/>
        <w:spacing w:line="360" w:lineRule="auto"/>
        <w:rPr>
          <w:rFonts w:asciiTheme="minorHAnsi" w:hAnsiTheme="minorHAnsi" w:cstheme="minorHAnsi"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color w:val="000000" w:themeColor="text1"/>
          <w:highlight w:val="yellow"/>
          <w:lang w:val="en-GB"/>
        </w:rPr>
        <w:t>[text]</w:t>
      </w:r>
    </w:p>
    <w:p w14:paraId="1F33605E" w14:textId="7E16479D" w:rsidR="00187201" w:rsidRPr="00B96FCF" w:rsidRDefault="00187201" w:rsidP="00B96FCF">
      <w:pPr>
        <w:spacing w:line="360" w:lineRule="auto"/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u w:val="single"/>
          <w:lang w:val="en-GB"/>
        </w:rPr>
        <w:t>Code of Conduct:</w:t>
      </w:r>
    </w:p>
    <w:p w14:paraId="1104B504" w14:textId="77777777" w:rsidR="00187201" w:rsidRPr="00B96FCF" w:rsidRDefault="00187201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Agree to abide by the Engineers Geoscientists Manitoba Code of Conduct and uphold professional ethics.</w:t>
      </w:r>
    </w:p>
    <w:p w14:paraId="71E1FC1E" w14:textId="77777777" w:rsidR="00B560E8" w:rsidRDefault="00B560E8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</w:p>
    <w:p w14:paraId="58E4EA48" w14:textId="769A294F" w:rsidR="00187201" w:rsidRPr="00E2137A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 xml:space="preserve">I, </w:t>
      </w:r>
      <w:r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[Your Full Name],</w:t>
      </w: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 xml:space="preserve"> hereby declare that the information provided in this application is accurate and true to the best of my knowledge. I understand the responsibilities associated with the position I am applying for and commit to following the election procedures and guidelines.</w:t>
      </w:r>
    </w:p>
    <w:p w14:paraId="296BBE47" w14:textId="77777777" w:rsidR="00B96FCF" w:rsidRDefault="00B96FCF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</w:p>
    <w:p w14:paraId="40FAA538" w14:textId="279C1203" w:rsidR="00040B5F" w:rsidRPr="00B96FCF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>Date: _</w:t>
      </w:r>
      <w:r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______________</w:t>
      </w:r>
      <w:r w:rsidRPr="00E2137A">
        <w:rPr>
          <w:rFonts w:asciiTheme="minorHAnsi" w:eastAsia="Arial" w:hAnsiTheme="minorHAnsi" w:cstheme="minorHAnsi"/>
          <w:color w:val="000000" w:themeColor="text1"/>
          <w:lang w:val="en-GB"/>
        </w:rPr>
        <w:t>_</w:t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ab/>
      </w:r>
      <w:r w:rsidR="00040B5F" w:rsidRPr="00E2137A">
        <w:rPr>
          <w:rFonts w:asciiTheme="minorHAnsi" w:eastAsia="Arial" w:hAnsiTheme="minorHAnsi" w:cstheme="minorHAnsi"/>
          <w:color w:val="000000" w:themeColor="text1"/>
          <w:lang w:val="en-GB"/>
        </w:rPr>
        <w:t>Signature</w:t>
      </w:r>
      <w:r w:rsidR="00040B5F">
        <w:rPr>
          <w:rFonts w:asciiTheme="minorHAnsi" w:eastAsia="Arial" w:hAnsiTheme="minorHAnsi" w:cstheme="minorHAnsi"/>
          <w:color w:val="000000" w:themeColor="text1"/>
          <w:lang w:val="en-GB"/>
        </w:rPr>
        <w:t xml:space="preserve">: </w:t>
      </w:r>
      <w:r w:rsidR="00040B5F" w:rsidRPr="00E2137A">
        <w:rPr>
          <w:rFonts w:asciiTheme="minorHAnsi" w:eastAsia="Arial" w:hAnsiTheme="minorHAnsi" w:cstheme="minorHAnsi"/>
          <w:color w:val="000000" w:themeColor="text1"/>
          <w:lang w:val="en-GB"/>
        </w:rPr>
        <w:t>_</w:t>
      </w:r>
      <w:r w:rsidR="00040B5F" w:rsidRPr="00B96FCF">
        <w:rPr>
          <w:rFonts w:asciiTheme="minorHAnsi" w:eastAsia="Arial" w:hAnsiTheme="minorHAnsi" w:cstheme="minorHAnsi"/>
          <w:color w:val="000000" w:themeColor="text1"/>
          <w:highlight w:val="yellow"/>
          <w:lang w:val="en-GB"/>
        </w:rPr>
        <w:t>_______________</w:t>
      </w:r>
    </w:p>
    <w:p w14:paraId="4241EDB7" w14:textId="77777777" w:rsidR="00B96FCF" w:rsidRDefault="00B96FCF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</w:p>
    <w:p w14:paraId="692519C1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490E67D3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6BA4E81D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5F98C0C9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703736DB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7076CFCD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6C37C062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6E783DA6" w14:textId="77777777" w:rsidR="006865A1" w:rsidRDefault="006865A1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562885BD" w14:textId="31DC60BF" w:rsidR="00B96FCF" w:rsidRPr="00B96FCF" w:rsidRDefault="00B96FCF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lastRenderedPageBreak/>
        <w:t xml:space="preserve">References </w:t>
      </w:r>
      <w:proofErr w:type="gramStart"/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( Three</w:t>
      </w:r>
      <w:proofErr w:type="gramEnd"/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(3)</w:t>
      </w:r>
      <w:r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 xml:space="preserve"> </w:t>
      </w: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>Individuals nominating the candidate)</w:t>
      </w:r>
    </w:p>
    <w:p w14:paraId="4AAF87E9" w14:textId="3DB515BA" w:rsidR="00B96FCF" w:rsidRPr="00B96FCF" w:rsidRDefault="00B96FCF" w:rsidP="006865A1">
      <w:pPr>
        <w:spacing w:line="360" w:lineRule="auto"/>
        <w:jc w:val="center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 xml:space="preserve">Note the </w:t>
      </w:r>
      <w:r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>individual</w:t>
      </w:r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 xml:space="preserve"> must be a chapter member in good </w:t>
      </w:r>
      <w:proofErr w:type="gramStart"/>
      <w:r w:rsidRPr="00B96FCF"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  <w:t>standing</w:t>
      </w:r>
      <w:proofErr w:type="gramEnd"/>
    </w:p>
    <w:p w14:paraId="5359125A" w14:textId="6C4A9329" w:rsidR="00B96FCF" w:rsidRP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Reference 1</w:t>
      </w:r>
    </w:p>
    <w:p w14:paraId="1BDCE746" w14:textId="58D3E084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Name:</w:t>
      </w:r>
    </w:p>
    <w:p w14:paraId="5578DD74" w14:textId="7A79184E" w:rsidR="00006F88" w:rsidRPr="00B96FCF" w:rsidRDefault="00006F88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Designation:</w:t>
      </w:r>
    </w:p>
    <w:p w14:paraId="63693AD5" w14:textId="6C8FF15F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Signature:</w:t>
      </w:r>
    </w:p>
    <w:p w14:paraId="3DCACCF5" w14:textId="77777777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Date:</w:t>
      </w:r>
    </w:p>
    <w:p w14:paraId="794D003B" w14:textId="77777777" w:rsidR="00B96FCF" w:rsidRDefault="00B96FCF" w:rsidP="00B96FCF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u w:val="single"/>
          <w:lang w:val="en-GB"/>
        </w:rPr>
      </w:pPr>
    </w:p>
    <w:p w14:paraId="513C22B2" w14:textId="1A0ED52B" w:rsidR="00B96FCF" w:rsidRP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 xml:space="preserve">Reference </w:t>
      </w:r>
      <w:r w:rsidRPr="00B96FCF">
        <w:rPr>
          <w:rFonts w:asciiTheme="minorHAnsi" w:hAnsiTheme="minorHAnsi" w:cstheme="minorHAnsi"/>
          <w:b/>
          <w:bCs/>
          <w:i/>
          <w:iCs/>
          <w:color w:val="000000" w:themeColor="text1"/>
          <w:u w:val="single"/>
          <w:lang w:val="en-GB"/>
        </w:rPr>
        <w:t>2</w:t>
      </w:r>
    </w:p>
    <w:p w14:paraId="3577F421" w14:textId="77777777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Name:</w:t>
      </w:r>
    </w:p>
    <w:p w14:paraId="433724A5" w14:textId="2E3AD09F" w:rsidR="00006F88" w:rsidRPr="00006F88" w:rsidRDefault="00006F88" w:rsidP="00006F88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Designation:</w:t>
      </w:r>
    </w:p>
    <w:p w14:paraId="55DD6855" w14:textId="77777777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Signature:</w:t>
      </w:r>
    </w:p>
    <w:p w14:paraId="61D18D05" w14:textId="66DC62C6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Date:</w:t>
      </w:r>
    </w:p>
    <w:p w14:paraId="51FD7257" w14:textId="77777777" w:rsidR="00006F88" w:rsidRDefault="00006F88" w:rsidP="00B96FCF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</w:pPr>
    </w:p>
    <w:p w14:paraId="54CAB677" w14:textId="33D6C983" w:rsidR="00B96FCF" w:rsidRPr="00B96FCF" w:rsidRDefault="00B96FCF" w:rsidP="00B96FCF">
      <w:pPr>
        <w:spacing w:line="360" w:lineRule="auto"/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</w:pPr>
      <w:r w:rsidRPr="00B96FCF">
        <w:rPr>
          <w:rFonts w:asciiTheme="minorHAnsi" w:eastAsia="Arial" w:hAnsiTheme="minorHAnsi" w:cstheme="minorHAnsi"/>
          <w:b/>
          <w:bCs/>
          <w:i/>
          <w:iCs/>
          <w:color w:val="000000" w:themeColor="text1"/>
          <w:u w:val="single"/>
          <w:lang w:val="en-GB"/>
        </w:rPr>
        <w:t>Reference 1</w:t>
      </w:r>
    </w:p>
    <w:p w14:paraId="6E5824A6" w14:textId="77777777" w:rsid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Name:</w:t>
      </w:r>
    </w:p>
    <w:p w14:paraId="4FA30879" w14:textId="2BBA6FCC" w:rsidR="00006F88" w:rsidRPr="00006F88" w:rsidRDefault="00006F88" w:rsidP="00006F88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>
        <w:rPr>
          <w:rFonts w:asciiTheme="minorHAnsi" w:hAnsiTheme="minorHAnsi" w:cstheme="minorHAnsi"/>
          <w:b/>
          <w:bCs/>
          <w:color w:val="000000" w:themeColor="text1"/>
          <w:lang w:val="en-GB"/>
        </w:rPr>
        <w:t>Designation:</w:t>
      </w:r>
    </w:p>
    <w:p w14:paraId="4682F93A" w14:textId="77777777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Signature:</w:t>
      </w:r>
    </w:p>
    <w:p w14:paraId="29A008E7" w14:textId="77777777" w:rsidR="00B96FCF" w:rsidRPr="00B96FCF" w:rsidRDefault="00B96FCF" w:rsidP="00B96FCF">
      <w:pPr>
        <w:pStyle w:val="ListParagraph"/>
        <w:numPr>
          <w:ilvl w:val="0"/>
          <w:numId w:val="35"/>
        </w:numPr>
        <w:spacing w:line="360" w:lineRule="auto"/>
        <w:rPr>
          <w:rFonts w:asciiTheme="minorHAnsi" w:hAnsiTheme="minorHAnsi" w:cstheme="minorHAnsi"/>
          <w:b/>
          <w:bCs/>
          <w:color w:val="000000" w:themeColor="text1"/>
          <w:lang w:val="en-GB"/>
        </w:rPr>
      </w:pPr>
      <w:r w:rsidRPr="00B96FCF">
        <w:rPr>
          <w:rFonts w:asciiTheme="minorHAnsi" w:hAnsiTheme="minorHAnsi" w:cstheme="minorHAnsi"/>
          <w:b/>
          <w:bCs/>
          <w:color w:val="000000" w:themeColor="text1"/>
          <w:lang w:val="en-GB"/>
        </w:rPr>
        <w:t>Date:</w:t>
      </w:r>
    </w:p>
    <w:p w14:paraId="50E0441B" w14:textId="77777777" w:rsidR="00B96FCF" w:rsidRDefault="00B96FCF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</w:p>
    <w:p w14:paraId="6D1C4351" w14:textId="2B06DA8A" w:rsidR="00187201" w:rsidRPr="00040B5F" w:rsidRDefault="00187201" w:rsidP="00E2137A">
      <w:pPr>
        <w:spacing w:line="360" w:lineRule="auto"/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</w:pPr>
      <w:r w:rsidRPr="00040B5F">
        <w:rPr>
          <w:rFonts w:asciiTheme="minorHAnsi" w:eastAsia="Arial" w:hAnsiTheme="minorHAnsi" w:cstheme="minorHAnsi"/>
          <w:b/>
          <w:bCs/>
          <w:color w:val="000000" w:themeColor="text1"/>
          <w:lang w:val="en-GB"/>
        </w:rPr>
        <w:t>Submission Instructions:</w:t>
      </w:r>
    </w:p>
    <w:p w14:paraId="30F5A8B5" w14:textId="7AA133C6" w:rsidR="00187201" w:rsidRPr="00E2137A" w:rsidRDefault="00187201" w:rsidP="00E2137A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  <w:r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Please submit your completed application</w:t>
      </w:r>
      <w:r w:rsidR="00B96FCF"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/Nomination</w:t>
      </w:r>
      <w:r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 xml:space="preserve"> form by </w:t>
      </w:r>
      <w:r w:rsidR="00B96FCF"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 xml:space="preserve">May </w:t>
      </w:r>
      <w:r w:rsidR="0085663D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27</w:t>
      </w:r>
      <w:r w:rsidRPr="00B96FCF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 xml:space="preserve"> to </w:t>
      </w:r>
      <w:r w:rsidR="00EE3A63" w:rsidRPr="00EE3A63">
        <w:rPr>
          <w:rFonts w:asciiTheme="minorHAnsi" w:eastAsia="Arial" w:hAnsiTheme="minorHAnsi" w:cstheme="minorHAnsi"/>
          <w:color w:val="000000" w:themeColor="text1"/>
          <w:highlight w:val="green"/>
          <w:lang w:val="en-GB"/>
        </w:rPr>
        <w:t>egmnigerianchapterelectioncomm@gmail.com</w:t>
      </w:r>
      <w:r w:rsidRPr="00EE3A63">
        <w:rPr>
          <w:rFonts w:asciiTheme="minorHAnsi" w:eastAsia="Arial" w:hAnsiTheme="minorHAnsi" w:cstheme="minorHAnsi"/>
          <w:b/>
          <w:bCs/>
          <w:color w:val="000000" w:themeColor="text1"/>
          <w:highlight w:val="green"/>
          <w:lang w:val="en-GB"/>
        </w:rPr>
        <w:t>.</w:t>
      </w:r>
    </w:p>
    <w:p w14:paraId="31E61339" w14:textId="77777777" w:rsidR="00006F88" w:rsidRDefault="00006F88">
      <w:pPr>
        <w:spacing w:line="360" w:lineRule="auto"/>
        <w:rPr>
          <w:rFonts w:asciiTheme="minorHAnsi" w:eastAsia="Arial" w:hAnsiTheme="minorHAnsi" w:cstheme="minorHAnsi"/>
          <w:color w:val="000000" w:themeColor="text1"/>
          <w:lang w:val="en-GB"/>
        </w:rPr>
      </w:pPr>
    </w:p>
    <w:p w14:paraId="186548C1" w14:textId="2A5FA267" w:rsidR="00E2137A" w:rsidRPr="00006F88" w:rsidRDefault="00187201" w:rsidP="00006F88">
      <w:pPr>
        <w:spacing w:line="360" w:lineRule="auto"/>
        <w:jc w:val="center"/>
        <w:rPr>
          <w:rFonts w:asciiTheme="minorHAnsi" w:eastAsia="Arial" w:hAnsiTheme="minorHAnsi" w:cstheme="minorHAnsi"/>
          <w:i/>
          <w:iCs/>
        </w:rPr>
      </w:pPr>
      <w:r w:rsidRPr="00006F88">
        <w:rPr>
          <w:rFonts w:asciiTheme="minorHAnsi" w:eastAsia="Arial" w:hAnsiTheme="minorHAnsi" w:cstheme="minorHAnsi"/>
          <w:i/>
          <w:iCs/>
          <w:color w:val="000000" w:themeColor="text1"/>
          <w:lang w:val="en-GB"/>
        </w:rPr>
        <w:t xml:space="preserve">Thank you for your interest in contributing to the leadership of the </w:t>
      </w:r>
      <w:r w:rsidR="00E2137A" w:rsidRPr="00006F88">
        <w:rPr>
          <w:rFonts w:asciiTheme="minorHAnsi" w:eastAsia="Arial" w:hAnsiTheme="minorHAnsi" w:cstheme="minorHAnsi"/>
          <w:i/>
          <w:iCs/>
          <w:color w:val="000000" w:themeColor="text1"/>
          <w:lang w:val="en-GB"/>
        </w:rPr>
        <w:t>Nigerian Chapter - Engineers Geoscientists Manitoba</w:t>
      </w:r>
      <w:r w:rsidRPr="00006F88">
        <w:rPr>
          <w:rFonts w:asciiTheme="minorHAnsi" w:eastAsia="Arial" w:hAnsiTheme="minorHAnsi" w:cstheme="minorHAnsi"/>
          <w:i/>
          <w:iCs/>
          <w:color w:val="000000" w:themeColor="text1"/>
          <w:lang w:val="en-GB"/>
        </w:rPr>
        <w:t>!</w:t>
      </w:r>
    </w:p>
    <w:sectPr w:rsidR="00E2137A" w:rsidRPr="00006F88">
      <w:headerReference w:type="default" r:id="rId10"/>
      <w:footerReference w:type="default" r:id="rId11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C62E2E" w14:textId="77777777" w:rsidR="00441F62" w:rsidRDefault="00441F62">
      <w:pPr>
        <w:spacing w:line="240" w:lineRule="auto"/>
      </w:pPr>
      <w:r>
        <w:separator/>
      </w:r>
    </w:p>
  </w:endnote>
  <w:endnote w:type="continuationSeparator" w:id="0">
    <w:p w14:paraId="171D9661" w14:textId="77777777" w:rsidR="00441F62" w:rsidRDefault="00441F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41448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474F7F" w14:textId="796195F5" w:rsidR="0081409E" w:rsidRDefault="0081409E" w:rsidP="0081409E">
        <w:pPr>
          <w:pStyle w:val="Footer"/>
        </w:pPr>
        <w:r>
          <w:t>Application</w:t>
        </w:r>
        <w:r w:rsidR="00942111">
          <w:t>/Nomination</w:t>
        </w:r>
        <w:r>
          <w:t xml:space="preserve"> </w:t>
        </w:r>
        <w:proofErr w:type="gramStart"/>
        <w:r>
          <w:t>Form</w:t>
        </w:r>
        <w:r w:rsidRPr="001D13D1">
          <w:t xml:space="preserve">  </w:t>
        </w:r>
        <w:r w:rsidR="00942111">
          <w:t>2024</w:t>
        </w:r>
        <w:proofErr w:type="gramEnd"/>
        <w:r w:rsidRPr="001D13D1">
          <w:t xml:space="preserve">                         </w:t>
        </w:r>
        <w:r>
          <w:t xml:space="preserve"> </w:t>
        </w:r>
        <w:r w:rsidRPr="001D13D1">
          <w:t xml:space="preserve">                                   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ABD0E6" w14:textId="70C5547E" w:rsidR="006953D7" w:rsidRDefault="006953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D26B04" w14:textId="77777777" w:rsidR="00441F62" w:rsidRDefault="00441F62">
      <w:pPr>
        <w:spacing w:line="240" w:lineRule="auto"/>
      </w:pPr>
      <w:r>
        <w:separator/>
      </w:r>
    </w:p>
  </w:footnote>
  <w:footnote w:type="continuationSeparator" w:id="0">
    <w:p w14:paraId="10AA024E" w14:textId="77777777" w:rsidR="00441F62" w:rsidRDefault="00441F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207298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210882" w14:textId="302CDB97" w:rsidR="0081409E" w:rsidRDefault="00000000">
        <w:pPr>
          <w:pStyle w:val="Header"/>
          <w:jc w:val="right"/>
        </w:pPr>
      </w:p>
    </w:sdtContent>
  </w:sdt>
  <w:p w14:paraId="3A3E3EB5" w14:textId="77777777" w:rsidR="0081409E" w:rsidRDefault="008140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1ADA6356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/>
      </w:rPr>
    </w:lvl>
    <w:lvl w:ilvl="2" w:tplc="418CED9C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02CE112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EE32977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/>
      </w:rPr>
    </w:lvl>
    <w:lvl w:ilvl="5" w:tplc="B7001BC4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83724430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6FCC3DA6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/>
      </w:rPr>
    </w:lvl>
    <w:lvl w:ilvl="8" w:tplc="9DA8C6AC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5C4AFF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422E6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2B0BD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A7258F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164ABA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5FCDD8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5C6BA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CA050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E481D7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1261BA"/>
    <w:multiLevelType w:val="multilevel"/>
    <w:tmpl w:val="ECFC3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A678CC"/>
    <w:multiLevelType w:val="hybridMultilevel"/>
    <w:tmpl w:val="05A010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CC23C4"/>
    <w:multiLevelType w:val="hybridMultilevel"/>
    <w:tmpl w:val="53682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B30E1"/>
    <w:multiLevelType w:val="hybridMultilevel"/>
    <w:tmpl w:val="17DA6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F9421E"/>
    <w:multiLevelType w:val="hybridMultilevel"/>
    <w:tmpl w:val="0A8CE2E2"/>
    <w:lvl w:ilvl="0" w:tplc="9AB48E14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C2297D"/>
    <w:multiLevelType w:val="hybridMultilevel"/>
    <w:tmpl w:val="AC884B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701306"/>
    <w:multiLevelType w:val="hybridMultilevel"/>
    <w:tmpl w:val="DD56B2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892AC2"/>
    <w:multiLevelType w:val="multilevel"/>
    <w:tmpl w:val="0846A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A05536"/>
    <w:multiLevelType w:val="hybridMultilevel"/>
    <w:tmpl w:val="F64EC5F4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23521"/>
    <w:multiLevelType w:val="multilevel"/>
    <w:tmpl w:val="C1DA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7270C0"/>
    <w:multiLevelType w:val="multilevel"/>
    <w:tmpl w:val="9DE61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77330B"/>
    <w:multiLevelType w:val="hybridMultilevel"/>
    <w:tmpl w:val="E86068F0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E53F17"/>
    <w:multiLevelType w:val="hybridMultilevel"/>
    <w:tmpl w:val="6FC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A2B622A"/>
    <w:multiLevelType w:val="hybridMultilevel"/>
    <w:tmpl w:val="B1103F34"/>
    <w:lvl w:ilvl="0" w:tplc="61044462"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C41DD3"/>
    <w:multiLevelType w:val="hybridMultilevel"/>
    <w:tmpl w:val="D88E7504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E7A6E"/>
    <w:multiLevelType w:val="multilevel"/>
    <w:tmpl w:val="4F028914"/>
    <w:lvl w:ilvl="0">
      <w:start w:val="1"/>
      <w:numFmt w:val="bullet"/>
      <w:lvlText w:val="●"/>
      <w:lvlJc w:val="left"/>
      <w:pPr>
        <w:ind w:left="8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393033E3"/>
    <w:multiLevelType w:val="multilevel"/>
    <w:tmpl w:val="8F12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B96D4D"/>
    <w:multiLevelType w:val="hybridMultilevel"/>
    <w:tmpl w:val="EDC2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650DD"/>
    <w:multiLevelType w:val="hybridMultilevel"/>
    <w:tmpl w:val="0EEE3C38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B292D"/>
    <w:multiLevelType w:val="hybridMultilevel"/>
    <w:tmpl w:val="2EE0C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FF55C1"/>
    <w:multiLevelType w:val="multilevel"/>
    <w:tmpl w:val="1D802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1533F56"/>
    <w:multiLevelType w:val="multilevel"/>
    <w:tmpl w:val="0C4E760E"/>
    <w:lvl w:ilvl="0">
      <w:numFmt w:val="bullet"/>
      <w:lvlText w:val="●"/>
      <w:lvlJc w:val="left"/>
      <w:pPr>
        <w:ind w:left="500" w:hanging="360"/>
      </w:pPr>
      <w:rPr>
        <w:rFonts w:ascii="Noto Sans Symbols" w:eastAsia="Noto Sans Symbols" w:hAnsi="Noto Sans Symbols" w:cs="Noto Sans Symbols"/>
        <w:b w:val="0"/>
        <w:i w:val="0"/>
        <w:sz w:val="22"/>
        <w:szCs w:val="22"/>
      </w:rPr>
    </w:lvl>
    <w:lvl w:ilvl="1">
      <w:numFmt w:val="bullet"/>
      <w:lvlText w:val="●"/>
      <w:lvlJc w:val="left"/>
      <w:pPr>
        <w:ind w:left="860" w:hanging="360"/>
      </w:pPr>
      <w:rPr>
        <w:rFonts w:ascii="Noto Sans Symbols" w:eastAsia="Noto Sans Symbols" w:hAnsi="Noto Sans Symbols" w:cs="Noto Sans Symbols"/>
        <w:b w:val="0"/>
        <w:i w:val="0"/>
        <w:sz w:val="22"/>
        <w:szCs w:val="22"/>
      </w:rPr>
    </w:lvl>
    <w:lvl w:ilvl="2">
      <w:numFmt w:val="bullet"/>
      <w:lvlText w:val="•"/>
      <w:lvlJc w:val="left"/>
      <w:pPr>
        <w:ind w:left="1835" w:hanging="360"/>
      </w:pPr>
    </w:lvl>
    <w:lvl w:ilvl="3">
      <w:numFmt w:val="bullet"/>
      <w:lvlText w:val="•"/>
      <w:lvlJc w:val="left"/>
      <w:pPr>
        <w:ind w:left="2811" w:hanging="360"/>
      </w:pPr>
    </w:lvl>
    <w:lvl w:ilvl="4">
      <w:numFmt w:val="bullet"/>
      <w:lvlText w:val="•"/>
      <w:lvlJc w:val="left"/>
      <w:pPr>
        <w:ind w:left="3786" w:hanging="360"/>
      </w:pPr>
    </w:lvl>
    <w:lvl w:ilvl="5">
      <w:numFmt w:val="bullet"/>
      <w:lvlText w:val="•"/>
      <w:lvlJc w:val="left"/>
      <w:pPr>
        <w:ind w:left="4762" w:hanging="360"/>
      </w:pPr>
    </w:lvl>
    <w:lvl w:ilvl="6">
      <w:numFmt w:val="bullet"/>
      <w:lvlText w:val="•"/>
      <w:lvlJc w:val="left"/>
      <w:pPr>
        <w:ind w:left="5737" w:hanging="360"/>
      </w:pPr>
    </w:lvl>
    <w:lvl w:ilvl="7">
      <w:numFmt w:val="bullet"/>
      <w:lvlText w:val="•"/>
      <w:lvlJc w:val="left"/>
      <w:pPr>
        <w:ind w:left="6713" w:hanging="360"/>
      </w:pPr>
    </w:lvl>
    <w:lvl w:ilvl="8">
      <w:numFmt w:val="bullet"/>
      <w:lvlText w:val="•"/>
      <w:lvlJc w:val="left"/>
      <w:pPr>
        <w:ind w:left="7688" w:hanging="360"/>
      </w:pPr>
    </w:lvl>
  </w:abstractNum>
  <w:abstractNum w:abstractNumId="24" w15:restartNumberingAfterBreak="0">
    <w:nsid w:val="4AD35170"/>
    <w:multiLevelType w:val="multilevel"/>
    <w:tmpl w:val="DB0E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D310F8"/>
    <w:multiLevelType w:val="hybridMultilevel"/>
    <w:tmpl w:val="4FC6EF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2849FA"/>
    <w:multiLevelType w:val="multilevel"/>
    <w:tmpl w:val="9E3E3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12A047C"/>
    <w:multiLevelType w:val="hybridMultilevel"/>
    <w:tmpl w:val="D474ECA8"/>
    <w:lvl w:ilvl="0" w:tplc="1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F76BF9"/>
    <w:multiLevelType w:val="hybridMultilevel"/>
    <w:tmpl w:val="EF4A9696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B96E0C"/>
    <w:multiLevelType w:val="hybridMultilevel"/>
    <w:tmpl w:val="38882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0A0BF0"/>
    <w:multiLevelType w:val="hybridMultilevel"/>
    <w:tmpl w:val="744C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F6D07"/>
    <w:multiLevelType w:val="hybridMultilevel"/>
    <w:tmpl w:val="5D30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8A72E2"/>
    <w:multiLevelType w:val="hybridMultilevel"/>
    <w:tmpl w:val="368C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8766D"/>
    <w:multiLevelType w:val="multilevel"/>
    <w:tmpl w:val="0F302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307DAF"/>
    <w:multiLevelType w:val="hybridMultilevel"/>
    <w:tmpl w:val="CA76CD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9F385A"/>
    <w:multiLevelType w:val="hybridMultilevel"/>
    <w:tmpl w:val="31B68F4A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36" w15:restartNumberingAfterBreak="0">
    <w:nsid w:val="71FC299D"/>
    <w:multiLevelType w:val="hybridMultilevel"/>
    <w:tmpl w:val="DB1C58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675289"/>
    <w:multiLevelType w:val="hybridMultilevel"/>
    <w:tmpl w:val="22DCBFB6"/>
    <w:lvl w:ilvl="0" w:tplc="8E7C9C3C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937CD"/>
    <w:multiLevelType w:val="hybridMultilevel"/>
    <w:tmpl w:val="FC4C7882"/>
    <w:lvl w:ilvl="0" w:tplc="61044462">
      <w:numFmt w:val="bullet"/>
      <w:lvlText w:val="-"/>
      <w:lvlJc w:val="left"/>
      <w:pPr>
        <w:ind w:left="720" w:hanging="360"/>
      </w:pPr>
      <w:rPr>
        <w:rFonts w:ascii="Candara" w:eastAsia="Times New Roman" w:hAnsi="Candar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493480"/>
    <w:multiLevelType w:val="multilevel"/>
    <w:tmpl w:val="A4524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AFE2C80"/>
    <w:multiLevelType w:val="hybridMultilevel"/>
    <w:tmpl w:val="DBA6F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600433">
    <w:abstractNumId w:val="0"/>
  </w:num>
  <w:num w:numId="2" w16cid:durableId="1754009782">
    <w:abstractNumId w:val="1"/>
  </w:num>
  <w:num w:numId="3" w16cid:durableId="321548814">
    <w:abstractNumId w:val="27"/>
  </w:num>
  <w:num w:numId="4" w16cid:durableId="413362720">
    <w:abstractNumId w:val="14"/>
  </w:num>
  <w:num w:numId="5" w16cid:durableId="464546687">
    <w:abstractNumId w:val="36"/>
  </w:num>
  <w:num w:numId="6" w16cid:durableId="1473861242">
    <w:abstractNumId w:val="39"/>
  </w:num>
  <w:num w:numId="7" w16cid:durableId="1555895393">
    <w:abstractNumId w:val="5"/>
  </w:num>
  <w:num w:numId="8" w16cid:durableId="2000037121">
    <w:abstractNumId w:val="9"/>
  </w:num>
  <w:num w:numId="9" w16cid:durableId="1258444062">
    <w:abstractNumId w:val="24"/>
  </w:num>
  <w:num w:numId="10" w16cid:durableId="24453607">
    <w:abstractNumId w:val="18"/>
  </w:num>
  <w:num w:numId="11" w16cid:durableId="1969506259">
    <w:abstractNumId w:val="22"/>
  </w:num>
  <w:num w:numId="12" w16cid:durableId="480386855">
    <w:abstractNumId w:val="20"/>
  </w:num>
  <w:num w:numId="13" w16cid:durableId="399402116">
    <w:abstractNumId w:val="10"/>
  </w:num>
  <w:num w:numId="14" w16cid:durableId="1957180305">
    <w:abstractNumId w:val="15"/>
  </w:num>
  <w:num w:numId="15" w16cid:durableId="1947956293">
    <w:abstractNumId w:val="23"/>
  </w:num>
  <w:num w:numId="16" w16cid:durableId="1741825339">
    <w:abstractNumId w:val="17"/>
  </w:num>
  <w:num w:numId="17" w16cid:durableId="1715886839">
    <w:abstractNumId w:val="38"/>
  </w:num>
  <w:num w:numId="18" w16cid:durableId="1952739238">
    <w:abstractNumId w:val="37"/>
  </w:num>
  <w:num w:numId="19" w16cid:durableId="549615852">
    <w:abstractNumId w:val="16"/>
  </w:num>
  <w:num w:numId="20" w16cid:durableId="1390685770">
    <w:abstractNumId w:val="28"/>
  </w:num>
  <w:num w:numId="21" w16cid:durableId="505829616">
    <w:abstractNumId w:val="13"/>
  </w:num>
  <w:num w:numId="22" w16cid:durableId="1168445212">
    <w:abstractNumId w:val="2"/>
  </w:num>
  <w:num w:numId="23" w16cid:durableId="1118067447">
    <w:abstractNumId w:val="29"/>
  </w:num>
  <w:num w:numId="24" w16cid:durableId="174809768">
    <w:abstractNumId w:val="12"/>
  </w:num>
  <w:num w:numId="25" w16cid:durableId="936405501">
    <w:abstractNumId w:val="33"/>
  </w:num>
  <w:num w:numId="26" w16cid:durableId="1714379740">
    <w:abstractNumId w:val="30"/>
  </w:num>
  <w:num w:numId="27" w16cid:durableId="1135636536">
    <w:abstractNumId w:val="19"/>
  </w:num>
  <w:num w:numId="28" w16cid:durableId="327287870">
    <w:abstractNumId w:val="26"/>
  </w:num>
  <w:num w:numId="29" w16cid:durableId="611938929">
    <w:abstractNumId w:val="11"/>
  </w:num>
  <w:num w:numId="30" w16cid:durableId="1014922371">
    <w:abstractNumId w:val="6"/>
  </w:num>
  <w:num w:numId="31" w16cid:durableId="136529807">
    <w:abstractNumId w:val="40"/>
  </w:num>
  <w:num w:numId="32" w16cid:durableId="394593207">
    <w:abstractNumId w:val="32"/>
  </w:num>
  <w:num w:numId="33" w16cid:durableId="1812675255">
    <w:abstractNumId w:val="31"/>
  </w:num>
  <w:num w:numId="34" w16cid:durableId="908153152">
    <w:abstractNumId w:val="35"/>
  </w:num>
  <w:num w:numId="35" w16cid:durableId="1727142005">
    <w:abstractNumId w:val="4"/>
  </w:num>
  <w:num w:numId="36" w16cid:durableId="2094811278">
    <w:abstractNumId w:val="21"/>
  </w:num>
  <w:num w:numId="37" w16cid:durableId="194389377">
    <w:abstractNumId w:val="7"/>
  </w:num>
  <w:num w:numId="38" w16cid:durableId="1873300865">
    <w:abstractNumId w:val="8"/>
  </w:num>
  <w:num w:numId="39" w16cid:durableId="773133135">
    <w:abstractNumId w:val="34"/>
  </w:num>
  <w:num w:numId="40" w16cid:durableId="1406151058">
    <w:abstractNumId w:val="3"/>
  </w:num>
  <w:num w:numId="41" w16cid:durableId="147313615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TA1sTQyMjE2NzVW0lEKTi0uzszPAykwqwUAVXX1XSwAAAA="/>
  </w:docVars>
  <w:rsids>
    <w:rsidRoot w:val="00B5027D"/>
    <w:rsid w:val="00006F88"/>
    <w:rsid w:val="00026090"/>
    <w:rsid w:val="00040B5F"/>
    <w:rsid w:val="000427F9"/>
    <w:rsid w:val="00044432"/>
    <w:rsid w:val="000477A5"/>
    <w:rsid w:val="000677B5"/>
    <w:rsid w:val="00080D0E"/>
    <w:rsid w:val="00081403"/>
    <w:rsid w:val="0009641C"/>
    <w:rsid w:val="000A0399"/>
    <w:rsid w:val="000A768E"/>
    <w:rsid w:val="000D72AF"/>
    <w:rsid w:val="000F1FDE"/>
    <w:rsid w:val="000F2242"/>
    <w:rsid w:val="001101B4"/>
    <w:rsid w:val="00110970"/>
    <w:rsid w:val="001434AB"/>
    <w:rsid w:val="00171CD9"/>
    <w:rsid w:val="00187201"/>
    <w:rsid w:val="001A7845"/>
    <w:rsid w:val="001B38C2"/>
    <w:rsid w:val="001B79E8"/>
    <w:rsid w:val="001D357D"/>
    <w:rsid w:val="001F1186"/>
    <w:rsid w:val="001F5A8C"/>
    <w:rsid w:val="001F61D9"/>
    <w:rsid w:val="001F6825"/>
    <w:rsid w:val="001F7243"/>
    <w:rsid w:val="00204A76"/>
    <w:rsid w:val="00280F82"/>
    <w:rsid w:val="00286EAD"/>
    <w:rsid w:val="002C0DDD"/>
    <w:rsid w:val="002E60A7"/>
    <w:rsid w:val="00334CC3"/>
    <w:rsid w:val="003428F1"/>
    <w:rsid w:val="00346795"/>
    <w:rsid w:val="00377331"/>
    <w:rsid w:val="003944F0"/>
    <w:rsid w:val="003A3BED"/>
    <w:rsid w:val="003B5F30"/>
    <w:rsid w:val="003B64C5"/>
    <w:rsid w:val="003C691A"/>
    <w:rsid w:val="00400AF3"/>
    <w:rsid w:val="00401ADB"/>
    <w:rsid w:val="00411C05"/>
    <w:rsid w:val="0041408B"/>
    <w:rsid w:val="004243BD"/>
    <w:rsid w:val="00427A5A"/>
    <w:rsid w:val="00441F62"/>
    <w:rsid w:val="00450F3F"/>
    <w:rsid w:val="004620D2"/>
    <w:rsid w:val="00466F0E"/>
    <w:rsid w:val="004723FF"/>
    <w:rsid w:val="004833E6"/>
    <w:rsid w:val="004A0673"/>
    <w:rsid w:val="004A4477"/>
    <w:rsid w:val="004A70EC"/>
    <w:rsid w:val="004B5366"/>
    <w:rsid w:val="004F2F26"/>
    <w:rsid w:val="00553189"/>
    <w:rsid w:val="00574642"/>
    <w:rsid w:val="00576CB7"/>
    <w:rsid w:val="005B6326"/>
    <w:rsid w:val="005C5A18"/>
    <w:rsid w:val="005C71E2"/>
    <w:rsid w:val="005D5819"/>
    <w:rsid w:val="005E4140"/>
    <w:rsid w:val="005F3A30"/>
    <w:rsid w:val="005F77CE"/>
    <w:rsid w:val="00600AB5"/>
    <w:rsid w:val="00606E8E"/>
    <w:rsid w:val="00640E85"/>
    <w:rsid w:val="00670402"/>
    <w:rsid w:val="0068033B"/>
    <w:rsid w:val="006865A1"/>
    <w:rsid w:val="006873DC"/>
    <w:rsid w:val="00691193"/>
    <w:rsid w:val="006953D7"/>
    <w:rsid w:val="006A1E2D"/>
    <w:rsid w:val="006F4126"/>
    <w:rsid w:val="006F7C21"/>
    <w:rsid w:val="00720523"/>
    <w:rsid w:val="007311E3"/>
    <w:rsid w:val="00770439"/>
    <w:rsid w:val="0077703B"/>
    <w:rsid w:val="007A1993"/>
    <w:rsid w:val="007B128B"/>
    <w:rsid w:val="007D1EEA"/>
    <w:rsid w:val="007F636D"/>
    <w:rsid w:val="0081409E"/>
    <w:rsid w:val="0083413C"/>
    <w:rsid w:val="008343D1"/>
    <w:rsid w:val="00834C4D"/>
    <w:rsid w:val="0084009C"/>
    <w:rsid w:val="0085663D"/>
    <w:rsid w:val="00877B2B"/>
    <w:rsid w:val="0088260C"/>
    <w:rsid w:val="00882ABA"/>
    <w:rsid w:val="00882AE3"/>
    <w:rsid w:val="00883FAF"/>
    <w:rsid w:val="008A021B"/>
    <w:rsid w:val="008A13DE"/>
    <w:rsid w:val="008B3E6F"/>
    <w:rsid w:val="00904207"/>
    <w:rsid w:val="009073EC"/>
    <w:rsid w:val="00910868"/>
    <w:rsid w:val="009118AD"/>
    <w:rsid w:val="009309C2"/>
    <w:rsid w:val="00942111"/>
    <w:rsid w:val="00944496"/>
    <w:rsid w:val="009502B9"/>
    <w:rsid w:val="0098296D"/>
    <w:rsid w:val="00991A79"/>
    <w:rsid w:val="00995BEF"/>
    <w:rsid w:val="009978A9"/>
    <w:rsid w:val="009A1C2B"/>
    <w:rsid w:val="009C0192"/>
    <w:rsid w:val="009E26FB"/>
    <w:rsid w:val="00A15937"/>
    <w:rsid w:val="00A5042F"/>
    <w:rsid w:val="00A535A3"/>
    <w:rsid w:val="00A57126"/>
    <w:rsid w:val="00A66247"/>
    <w:rsid w:val="00AA3A41"/>
    <w:rsid w:val="00AA5C28"/>
    <w:rsid w:val="00AA7A29"/>
    <w:rsid w:val="00AC5775"/>
    <w:rsid w:val="00AD0B15"/>
    <w:rsid w:val="00B01F9E"/>
    <w:rsid w:val="00B16C97"/>
    <w:rsid w:val="00B25F72"/>
    <w:rsid w:val="00B4655D"/>
    <w:rsid w:val="00B5027D"/>
    <w:rsid w:val="00B5032C"/>
    <w:rsid w:val="00B560E8"/>
    <w:rsid w:val="00B56D27"/>
    <w:rsid w:val="00B6672F"/>
    <w:rsid w:val="00B71CBF"/>
    <w:rsid w:val="00B77AC5"/>
    <w:rsid w:val="00B87508"/>
    <w:rsid w:val="00B96FCF"/>
    <w:rsid w:val="00BA442B"/>
    <w:rsid w:val="00BB3B29"/>
    <w:rsid w:val="00BF0564"/>
    <w:rsid w:val="00BF3024"/>
    <w:rsid w:val="00BF5EDA"/>
    <w:rsid w:val="00C12616"/>
    <w:rsid w:val="00C17397"/>
    <w:rsid w:val="00C415CD"/>
    <w:rsid w:val="00C43416"/>
    <w:rsid w:val="00C75BAC"/>
    <w:rsid w:val="00C80CB0"/>
    <w:rsid w:val="00C87581"/>
    <w:rsid w:val="00C9360D"/>
    <w:rsid w:val="00CA452D"/>
    <w:rsid w:val="00CB0350"/>
    <w:rsid w:val="00CB6F23"/>
    <w:rsid w:val="00CB769C"/>
    <w:rsid w:val="00CC04D3"/>
    <w:rsid w:val="00CE0402"/>
    <w:rsid w:val="00D16101"/>
    <w:rsid w:val="00D16654"/>
    <w:rsid w:val="00D329D9"/>
    <w:rsid w:val="00D5358F"/>
    <w:rsid w:val="00D66DA4"/>
    <w:rsid w:val="00D72476"/>
    <w:rsid w:val="00D75796"/>
    <w:rsid w:val="00D86CD6"/>
    <w:rsid w:val="00D94ABE"/>
    <w:rsid w:val="00DA061D"/>
    <w:rsid w:val="00DC5FD9"/>
    <w:rsid w:val="00DD2327"/>
    <w:rsid w:val="00DE1214"/>
    <w:rsid w:val="00DE2568"/>
    <w:rsid w:val="00DE470C"/>
    <w:rsid w:val="00DE5469"/>
    <w:rsid w:val="00E17DC5"/>
    <w:rsid w:val="00E2137A"/>
    <w:rsid w:val="00E217B8"/>
    <w:rsid w:val="00E35BAF"/>
    <w:rsid w:val="00E51AD5"/>
    <w:rsid w:val="00E64192"/>
    <w:rsid w:val="00E70806"/>
    <w:rsid w:val="00E7348B"/>
    <w:rsid w:val="00E83559"/>
    <w:rsid w:val="00E87AD4"/>
    <w:rsid w:val="00E90F25"/>
    <w:rsid w:val="00EA4ECC"/>
    <w:rsid w:val="00EC02CA"/>
    <w:rsid w:val="00EC1C20"/>
    <w:rsid w:val="00ED4432"/>
    <w:rsid w:val="00EE3A63"/>
    <w:rsid w:val="00EF0E8B"/>
    <w:rsid w:val="00EF3CCB"/>
    <w:rsid w:val="00EF6463"/>
    <w:rsid w:val="00F06449"/>
    <w:rsid w:val="00F40BBD"/>
    <w:rsid w:val="00F45742"/>
    <w:rsid w:val="00F5708A"/>
    <w:rsid w:val="00F60CCC"/>
    <w:rsid w:val="00FA38C0"/>
    <w:rsid w:val="00FC3AA5"/>
    <w:rsid w:val="00FD7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4E8BAC"/>
  <w15:docId w15:val="{49D90AA6-6BE6-4FD5-9DE4-4EE6E6FC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27D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3FF"/>
    <w:pPr>
      <w:keepNext/>
      <w:keepLines/>
      <w:widowControl w:val="0"/>
      <w:spacing w:before="280" w:after="80" w:line="240" w:lineRule="auto"/>
      <w:outlineLvl w:val="2"/>
    </w:pPr>
    <w:rPr>
      <w:b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aliases w:val="No Spacing Jess Char,Jess Char"/>
    <w:basedOn w:val="DefaultParagraphFont"/>
    <w:link w:val="NoSpacing"/>
    <w:uiPriority w:val="1"/>
    <w:locked/>
    <w:rsid w:val="00B5027D"/>
    <w:rPr>
      <w:rFonts w:ascii="Palatino Linotype" w:hAnsi="Palatino Linotype"/>
      <w:szCs w:val="24"/>
    </w:rPr>
  </w:style>
  <w:style w:type="paragraph" w:styleId="NoSpacing">
    <w:name w:val="No Spacing"/>
    <w:aliases w:val="No Spacing Jess,Jess"/>
    <w:link w:val="NoSpacingChar"/>
    <w:uiPriority w:val="1"/>
    <w:qFormat/>
    <w:rsid w:val="00B5027D"/>
    <w:pPr>
      <w:spacing w:after="0" w:line="240" w:lineRule="auto"/>
    </w:pPr>
    <w:rPr>
      <w:rFonts w:ascii="Palatino Linotype" w:hAnsi="Palatino Linotype"/>
      <w:szCs w:val="24"/>
    </w:rPr>
  </w:style>
  <w:style w:type="paragraph" w:styleId="ListParagraph">
    <w:name w:val="List Paragraph"/>
    <w:basedOn w:val="Normal"/>
    <w:uiPriority w:val="1"/>
    <w:qFormat/>
    <w:rsid w:val="00B5027D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</w:rPr>
  </w:style>
  <w:style w:type="paragraph" w:customStyle="1" w:styleId="divdocumentdivsectiontitle">
    <w:name w:val="div_document_div_sectiontitle"/>
    <w:basedOn w:val="Normal"/>
    <w:rsid w:val="00B5027D"/>
    <w:pPr>
      <w:spacing w:line="440" w:lineRule="atLeast"/>
    </w:pPr>
    <w:rPr>
      <w:color w:val="000000"/>
      <w:sz w:val="28"/>
      <w:szCs w:val="28"/>
    </w:rPr>
  </w:style>
  <w:style w:type="paragraph" w:customStyle="1" w:styleId="ulli">
    <w:name w:val="ul_li"/>
    <w:basedOn w:val="Normal"/>
    <w:rsid w:val="00B5027D"/>
    <w:rPr>
      <w:color w:val="666666"/>
    </w:rPr>
  </w:style>
  <w:style w:type="paragraph" w:customStyle="1" w:styleId="spanpaddedline">
    <w:name w:val="span_paddedline"/>
    <w:basedOn w:val="Normal"/>
    <w:rsid w:val="00B5027D"/>
  </w:style>
  <w:style w:type="character" w:customStyle="1" w:styleId="span">
    <w:name w:val="span"/>
    <w:basedOn w:val="DefaultParagraphFont"/>
    <w:rsid w:val="00B5027D"/>
    <w:rPr>
      <w:sz w:val="24"/>
      <w:szCs w:val="24"/>
      <w:bdr w:val="none" w:sz="0" w:space="0" w:color="auto" w:frame="1"/>
      <w:vertAlign w:val="baseline"/>
    </w:rPr>
  </w:style>
  <w:style w:type="character" w:customStyle="1" w:styleId="spanjobtitle">
    <w:name w:val="span_jobtitle"/>
    <w:basedOn w:val="span"/>
    <w:rsid w:val="00B5027D"/>
    <w:rPr>
      <w:b/>
      <w:bCs/>
      <w:color w:val="000000"/>
      <w:sz w:val="24"/>
      <w:szCs w:val="24"/>
      <w:bdr w:val="none" w:sz="0" w:space="0" w:color="auto" w:frame="1"/>
      <w:vertAlign w:val="baseline"/>
    </w:rPr>
  </w:style>
  <w:style w:type="character" w:customStyle="1" w:styleId="spandegree">
    <w:name w:val="span_degree"/>
    <w:basedOn w:val="span"/>
    <w:rsid w:val="00B5027D"/>
    <w:rPr>
      <w:b/>
      <w:bCs/>
      <w:color w:val="000000"/>
      <w:sz w:val="24"/>
      <w:szCs w:val="24"/>
      <w:bdr w:val="none" w:sz="0" w:space="0" w:color="auto" w:frame="1"/>
      <w:vertAlign w:val="baseline"/>
    </w:rPr>
  </w:style>
  <w:style w:type="character" w:styleId="Hyperlink">
    <w:name w:val="Hyperlink"/>
    <w:basedOn w:val="DefaultParagraphFont"/>
    <w:uiPriority w:val="99"/>
    <w:unhideWhenUsed/>
    <w:rsid w:val="00B5027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027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27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5027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27D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80C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C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CB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C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CB0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3FF"/>
    <w:rPr>
      <w:rFonts w:ascii="Times New Roman" w:eastAsia="Times New Roman" w:hAnsi="Times New Roman" w:cs="Times New Roman"/>
      <w:b/>
      <w:sz w:val="28"/>
      <w:szCs w:val="28"/>
      <w:lang w:val="en-US" w:eastAsia="en-GB"/>
    </w:rPr>
  </w:style>
  <w:style w:type="character" w:customStyle="1" w:styleId="apple-converted-space">
    <w:name w:val="apple-converted-space"/>
    <w:basedOn w:val="DefaultParagraphFont"/>
    <w:rsid w:val="00882ABA"/>
  </w:style>
  <w:style w:type="paragraph" w:styleId="NormalWeb">
    <w:name w:val="Normal (Web)"/>
    <w:basedOn w:val="Normal"/>
    <w:uiPriority w:val="99"/>
    <w:semiHidden/>
    <w:unhideWhenUsed/>
    <w:rsid w:val="00A15937"/>
    <w:pPr>
      <w:spacing w:before="100" w:beforeAutospacing="1" w:after="100" w:afterAutospacing="1" w:line="240" w:lineRule="auto"/>
    </w:pPr>
    <w:rPr>
      <w:lang w:val="en-CA"/>
    </w:rPr>
  </w:style>
  <w:style w:type="paragraph" w:customStyle="1" w:styleId="Default">
    <w:name w:val="Default"/>
    <w:rsid w:val="00D1610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5318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20373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23803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6758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96149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6713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853297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889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63285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6218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3269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38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8784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453976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6688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4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34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879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517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5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4172B46F-B15F-8F41-94D8-D7C97FF3D6EE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582EBEF-0B6E-AE4C-AD1A-A5045B62C633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E15855-60A4-BF4C-B64F-745EE03BA0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55</Words>
  <Characters>2283</Characters>
  <Application>Microsoft Office Word</Application>
  <DocSecurity>0</DocSecurity>
  <Lines>8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banwo Kuye</dc:creator>
  <cp:keywords/>
  <dc:description/>
  <cp:lastModifiedBy>Yemi Akinola</cp:lastModifiedBy>
  <cp:revision>5</cp:revision>
  <cp:lastPrinted>2024-04-29T02:22:00Z</cp:lastPrinted>
  <dcterms:created xsi:type="dcterms:W3CDTF">2024-04-29T02:26:00Z</dcterms:created>
  <dcterms:modified xsi:type="dcterms:W3CDTF">2024-05-04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001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9c4fa39e2b08b88924a30d70ff94e3323ad12d9c58d572e19d21789bbdd2bb7b</vt:lpwstr>
  </property>
</Properties>
</file>